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3566DED9" w:rsidR="00996587" w:rsidRDefault="007301B9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MFCA</w:t>
      </w:r>
      <w:r w:rsidR="00AD14F7">
        <w:rPr>
          <w:rFonts w:ascii="Roboto" w:hAnsi="Roboto"/>
          <w:b/>
          <w:bCs/>
          <w:sz w:val="72"/>
          <w:szCs w:val="72"/>
          <w:lang w:val="en-US"/>
        </w:rPr>
        <w:t xml:space="preserve"> IMPLEMENTATION</w:t>
      </w:r>
      <w:r w:rsidR="00EF7353">
        <w:rPr>
          <w:rFonts w:ascii="Roboto" w:hAnsi="Roboto"/>
          <w:b/>
          <w:bCs/>
          <w:sz w:val="72"/>
          <w:szCs w:val="72"/>
          <w:lang w:val="en-US"/>
        </w:rPr>
        <w:t xml:space="preserve"> IN SUPPLY CHAIN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0E0EDF4A" w14:textId="774958E9" w:rsidR="006831F3" w:rsidRDefault="00824B1B" w:rsidP="006831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s MFCA a universal management method?</w:t>
      </w:r>
    </w:p>
    <w:p w14:paraId="23922B20" w14:textId="14314775" w:rsidR="0031133C" w:rsidRPr="00824B1B" w:rsidRDefault="00824B1B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4B1B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260608A0" w14:textId="342CF40D" w:rsidR="00824B1B" w:rsidRPr="00824B1B" w:rsidRDefault="00824B1B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4B1B">
        <w:rPr>
          <w:rFonts w:ascii="Roboto Light" w:hAnsi="Roboto Light"/>
          <w:sz w:val="24"/>
          <w:szCs w:val="24"/>
          <w:lang w:val="en-US"/>
        </w:rPr>
        <w:t>No</w:t>
      </w:r>
    </w:p>
    <w:p w14:paraId="76ACA3B0" w14:textId="4978DB21" w:rsidR="00AD14F7" w:rsidRPr="004B08D2" w:rsidRDefault="00824B1B" w:rsidP="00AD14F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can not only to be applied to a company but all the entities along the supply chain. State whether true or false.</w:t>
      </w:r>
    </w:p>
    <w:p w14:paraId="0EDA6827" w14:textId="7CCE66CE" w:rsidR="004B08D2" w:rsidRPr="004B08D2" w:rsidRDefault="00824B1B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4A7C5D44" w14:textId="6289A589" w:rsidR="004B08D2" w:rsidRPr="0014180C" w:rsidRDefault="00824B1B" w:rsidP="001418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8C6ED39" w14:textId="48A30D04" w:rsidR="004906C4" w:rsidRDefault="004B08D2" w:rsidP="0014180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B08D2">
        <w:rPr>
          <w:rFonts w:ascii="Roboto Light" w:hAnsi="Roboto Light"/>
          <w:sz w:val="24"/>
          <w:szCs w:val="24"/>
          <w:lang w:val="en-US"/>
        </w:rPr>
        <w:t>W</w:t>
      </w:r>
      <w:r w:rsidR="0014180C">
        <w:rPr>
          <w:rFonts w:ascii="Roboto Light" w:hAnsi="Roboto Light"/>
          <w:sz w:val="24"/>
          <w:szCs w:val="24"/>
          <w:lang w:val="en-US"/>
        </w:rPr>
        <w:t>How can we increase the environmental and economic impacts of MFCA?</w:t>
      </w:r>
    </w:p>
    <w:p w14:paraId="77DCD0DA" w14:textId="5C0996F5" w:rsidR="004906C4" w:rsidRDefault="0014180C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etter recycling strategy</w:t>
      </w:r>
    </w:p>
    <w:p w14:paraId="1829ADC6" w14:textId="6E53FA6F" w:rsidR="0014180C" w:rsidRDefault="0014180C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ing the overall staff strength of the company</w:t>
      </w:r>
    </w:p>
    <w:p w14:paraId="7DFF8CFB" w14:textId="36DC7591" w:rsidR="0014180C" w:rsidRPr="0014180C" w:rsidRDefault="0014180C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4180C">
        <w:rPr>
          <w:rFonts w:ascii="Roboto Light" w:hAnsi="Roboto Light"/>
          <w:sz w:val="24"/>
          <w:szCs w:val="24"/>
          <w:highlight w:val="green"/>
          <w:lang w:val="en-US"/>
        </w:rPr>
        <w:t>Widening the scope of MFCA</w:t>
      </w:r>
    </w:p>
    <w:p w14:paraId="3A045069" w14:textId="72C6BEE6" w:rsidR="0014180C" w:rsidRDefault="0014180C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8E6A966" w14:textId="204BD03B" w:rsidR="0014180C" w:rsidRDefault="0014180C" w:rsidP="0014180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a key problem in applying MFCA along supply chains?</w:t>
      </w:r>
    </w:p>
    <w:p w14:paraId="2CA5BF80" w14:textId="7A67484E" w:rsidR="0014180C" w:rsidRDefault="0014180C" w:rsidP="001418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oor material handling</w:t>
      </w:r>
    </w:p>
    <w:p w14:paraId="325062AC" w14:textId="5A2BFEBE" w:rsidR="0014180C" w:rsidRDefault="0014180C" w:rsidP="001418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oor personnel management</w:t>
      </w:r>
    </w:p>
    <w:p w14:paraId="66BA6D71" w14:textId="2FBD372D" w:rsidR="0014180C" w:rsidRPr="0014180C" w:rsidRDefault="0014180C" w:rsidP="001418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>
        <w:rPr>
          <w:rFonts w:ascii="Roboto Light" w:hAnsi="Roboto Light"/>
          <w:sz w:val="24"/>
          <w:szCs w:val="24"/>
          <w:highlight w:val="green"/>
          <w:lang w:val="en-US"/>
        </w:rPr>
        <w:t xml:space="preserve">Lack of MFCA information sharing along </w:t>
      </w:r>
      <w:r w:rsidRPr="0014180C">
        <w:rPr>
          <w:rFonts w:ascii="Roboto Light" w:hAnsi="Roboto Light"/>
          <w:sz w:val="24"/>
          <w:szCs w:val="24"/>
          <w:highlight w:val="green"/>
          <w:lang w:val="en-US"/>
        </w:rPr>
        <w:t>supply chains</w:t>
      </w:r>
    </w:p>
    <w:p w14:paraId="6CED182D" w14:textId="59E33923" w:rsidR="0014180C" w:rsidRDefault="0014180C" w:rsidP="001418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0A992FD3" w14:textId="49491E41" w:rsidR="0014180C" w:rsidRDefault="00D46D9E" w:rsidP="0014180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s it possible to share quantity information only without sharing cost information between member companies in a supply chain?</w:t>
      </w:r>
    </w:p>
    <w:p w14:paraId="35319278" w14:textId="5E31B3EB" w:rsidR="00D46D9E" w:rsidRP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46D9E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551794EE" w14:textId="53E95A34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5281ABE8" w14:textId="558D80C8" w:rsidR="00D46D9E" w:rsidRDefault="00D46D9E" w:rsidP="00D46D9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wider the scope of MFCA, the greater the merits. State whether true or false.</w:t>
      </w:r>
    </w:p>
    <w:p w14:paraId="7BD1FD02" w14:textId="60D66A66" w:rsidR="00D46D9E" w:rsidRP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46D9E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0E59F21" w14:textId="1F2774EC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456C33B7" w14:textId="33B9CB3A" w:rsidR="00D46D9E" w:rsidRDefault="00D46D9E" w:rsidP="00D46D9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any companies are involved in the overall production of security cameras in the case study?</w:t>
      </w:r>
    </w:p>
    <w:p w14:paraId="61CE11DA" w14:textId="0DB80D83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ne</w:t>
      </w:r>
    </w:p>
    <w:p w14:paraId="200B2B5F" w14:textId="582AF412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wo</w:t>
      </w:r>
    </w:p>
    <w:p w14:paraId="3D692840" w14:textId="77E0A91A" w:rsidR="00D46D9E" w:rsidRP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46D9E">
        <w:rPr>
          <w:rFonts w:ascii="Roboto Light" w:hAnsi="Roboto Light"/>
          <w:sz w:val="24"/>
          <w:szCs w:val="24"/>
          <w:highlight w:val="green"/>
          <w:lang w:val="en-US"/>
        </w:rPr>
        <w:t>Three</w:t>
      </w:r>
    </w:p>
    <w:p w14:paraId="25B0303D" w14:textId="58FCF691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our</w:t>
      </w:r>
    </w:p>
    <w:p w14:paraId="46F414CF" w14:textId="5EDD91F3" w:rsidR="00D46D9E" w:rsidRDefault="00D46D9E" w:rsidP="00D46D9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the primary source of waste generation in company B which is involved in the metal process?</w:t>
      </w:r>
    </w:p>
    <w:p w14:paraId="0BBC75F2" w14:textId="44025CA5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prue runner loss</w:t>
      </w:r>
    </w:p>
    <w:p w14:paraId="50922E0C" w14:textId="41FE85FD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sin loss</w:t>
      </w:r>
    </w:p>
    <w:p w14:paraId="7937DF8F" w14:textId="497AC425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Glass</w:t>
      </w:r>
    </w:p>
    <w:p w14:paraId="3E8B31EB" w14:textId="09B10908" w:rsidR="00D46D9E" w:rsidRDefault="00D46D9E" w:rsidP="00D46D9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46D9E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Metal Punching scrap</w:t>
      </w:r>
    </w:p>
    <w:p w14:paraId="0375DCDC" w14:textId="4E4445DC" w:rsidR="00D46D9E" w:rsidRDefault="000D2F11" w:rsidP="00D46D9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0D2F11">
        <w:rPr>
          <w:rFonts w:ascii="Roboto Light" w:hAnsi="Roboto Light"/>
          <w:sz w:val="24"/>
          <w:szCs w:val="24"/>
          <w:lang w:val="en-US"/>
        </w:rPr>
        <w:t>What is the system cost as calculated by MFCA?</w:t>
      </w:r>
    </w:p>
    <w:p w14:paraId="409DF46D" w14:textId="471CCEF3" w:rsid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2%</w:t>
      </w:r>
    </w:p>
    <w:p w14:paraId="192172CC" w14:textId="324E5635" w:rsid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5%</w:t>
      </w:r>
    </w:p>
    <w:p w14:paraId="07638806" w14:textId="53F473A5" w:rsid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77%</w:t>
      </w:r>
    </w:p>
    <w:p w14:paraId="3FCFA5E4" w14:textId="3E85758D" w:rsid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3%</w:t>
      </w:r>
    </w:p>
    <w:p w14:paraId="68A87C71" w14:textId="18D8D6EB" w:rsidR="000D2F11" w:rsidRDefault="000D2F11" w:rsidP="000D2F11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are the reasons for the large system cost?</w:t>
      </w:r>
    </w:p>
    <w:p w14:paraId="7BA838B4" w14:textId="1BFB4F4D" w:rsid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Large amount of material loss</w:t>
      </w:r>
    </w:p>
    <w:p w14:paraId="0013ECA4" w14:textId="090EA8FB" w:rsidR="000D2F11" w:rsidRP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D2F11">
        <w:rPr>
          <w:rFonts w:ascii="Roboto Light" w:hAnsi="Roboto Light"/>
          <w:sz w:val="24"/>
          <w:szCs w:val="24"/>
          <w:highlight w:val="green"/>
          <w:lang w:val="en-US"/>
        </w:rPr>
        <w:t>Large size of processing facilities</w:t>
      </w:r>
    </w:p>
    <w:p w14:paraId="3DC83B2F" w14:textId="5EE09641" w:rsidR="000D2F11" w:rsidRP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D2F11">
        <w:rPr>
          <w:rFonts w:ascii="Roboto Light" w:hAnsi="Roboto Light"/>
          <w:sz w:val="24"/>
          <w:szCs w:val="24"/>
          <w:highlight w:val="green"/>
          <w:lang w:val="en-US"/>
        </w:rPr>
        <w:t>Complex and difficult assembly work</w:t>
      </w:r>
    </w:p>
    <w:p w14:paraId="08D6FCF9" w14:textId="7480B138" w:rsid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43DD229D" w14:textId="3CAD2BC5" w:rsidR="000D2F11" w:rsidRDefault="000D2F11" w:rsidP="000D2F11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 major source of material loss in the supply chain is the lack of recycling of sprue and runner losses. State whether true or false.</w:t>
      </w:r>
    </w:p>
    <w:p w14:paraId="5511704C" w14:textId="20661B59" w:rsidR="000D2F11" w:rsidRP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D2F11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48B247A1" w14:textId="1D206D1D" w:rsidR="000D2F11" w:rsidRDefault="000D2F11" w:rsidP="000D2F1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1ADE0B4A" w14:textId="74FF435E" w:rsidR="000D2F11" w:rsidRDefault="00896699" w:rsidP="000D2F11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re MFCA review meetings to be held periodically?</w:t>
      </w:r>
    </w:p>
    <w:p w14:paraId="4568BAD7" w14:textId="6E8953EA" w:rsidR="00896699" w:rsidRP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96699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37DF594B" w14:textId="1A78CCD8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579B824D" w14:textId="714C558E" w:rsidR="00896699" w:rsidRDefault="00896699" w:rsidP="0089669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o should attend the MFCA review meetings?</w:t>
      </w:r>
    </w:p>
    <w:p w14:paraId="48A1D614" w14:textId="5E88F766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ecurity personnel</w:t>
      </w:r>
    </w:p>
    <w:p w14:paraId="44E7CE61" w14:textId="72CC1C5C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nagerial staff from company A</w:t>
      </w:r>
    </w:p>
    <w:p w14:paraId="21DA90EF" w14:textId="7591A718" w:rsidR="00896699" w:rsidRP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96699">
        <w:rPr>
          <w:rFonts w:ascii="Roboto Light" w:hAnsi="Roboto Light"/>
          <w:sz w:val="24"/>
          <w:szCs w:val="24"/>
          <w:highlight w:val="green"/>
          <w:lang w:val="en-US"/>
        </w:rPr>
        <w:t>Concerned personnel from all three companies</w:t>
      </w:r>
    </w:p>
    <w:p w14:paraId="561875CC" w14:textId="08DB1141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22FB5E82" w14:textId="3050D1D3" w:rsidR="00896699" w:rsidRDefault="00896699" w:rsidP="0089669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methods should companies use to reduce material losses?</w:t>
      </w:r>
    </w:p>
    <w:p w14:paraId="1C5CCA02" w14:textId="4DCB5A15" w:rsidR="00896699" w:rsidRP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96699">
        <w:rPr>
          <w:rFonts w:ascii="Roboto Light" w:hAnsi="Roboto Light"/>
          <w:sz w:val="24"/>
          <w:szCs w:val="24"/>
          <w:highlight w:val="green"/>
          <w:lang w:val="en-US"/>
        </w:rPr>
        <w:t>Brainstorming</w:t>
      </w:r>
    </w:p>
    <w:p w14:paraId="2F64F1EB" w14:textId="669F3810" w:rsidR="00896699" w:rsidRP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96699">
        <w:rPr>
          <w:rFonts w:ascii="Roboto Light" w:hAnsi="Roboto Light"/>
          <w:sz w:val="24"/>
          <w:szCs w:val="24"/>
          <w:highlight w:val="green"/>
          <w:lang w:val="en-US"/>
        </w:rPr>
        <w:t>Inductive improvement approach</w:t>
      </w:r>
    </w:p>
    <w:p w14:paraId="1B81468A" w14:textId="30E9D671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sychiatric counseling</w:t>
      </w:r>
    </w:p>
    <w:p w14:paraId="13258313" w14:textId="7ECDC41D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ehavioural training</w:t>
      </w:r>
    </w:p>
    <w:p w14:paraId="5AE6BB2B" w14:textId="0A4DA34C" w:rsidR="00A3070C" w:rsidRDefault="00A3070C" w:rsidP="00A3070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s information sharing between companies along the supply chain very important?</w:t>
      </w:r>
    </w:p>
    <w:p w14:paraId="0D2FE087" w14:textId="1A996B46" w:rsidR="00A3070C" w:rsidRPr="00A3070C" w:rsidRDefault="00A3070C" w:rsidP="00A307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A3070C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61C0DB67" w14:textId="2DF9616D" w:rsidR="00A3070C" w:rsidRDefault="00A3070C" w:rsidP="00A307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375ED0B4" w14:textId="3D4BBA6F" w:rsidR="00896699" w:rsidRDefault="00896699" w:rsidP="0089669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stead of implementing improvement measures right away, one should wait for the right timing in the production cycle. State whether true or false.</w:t>
      </w:r>
    </w:p>
    <w:p w14:paraId="232EFBFC" w14:textId="06F19E71" w:rsidR="00896699" w:rsidRP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96699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0F3043D" w14:textId="670429A1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526D1E6" w14:textId="4F93339F" w:rsidR="00896699" w:rsidRDefault="00896699" w:rsidP="0089669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 what percentage was material loss reduced in metal punching process by setting the product layout at 30 degrees?</w:t>
      </w:r>
    </w:p>
    <w:p w14:paraId="1BC3BC1D" w14:textId="0C83C59E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%</w:t>
      </w:r>
    </w:p>
    <w:p w14:paraId="732A5FF3" w14:textId="685E6C2F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5%</w:t>
      </w:r>
    </w:p>
    <w:p w14:paraId="22C70FAC" w14:textId="4051B5E1" w:rsidR="00896699" w:rsidRP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96699">
        <w:rPr>
          <w:rFonts w:ascii="Roboto Light" w:hAnsi="Roboto Light"/>
          <w:sz w:val="24"/>
          <w:szCs w:val="24"/>
          <w:highlight w:val="green"/>
          <w:lang w:val="en-US"/>
        </w:rPr>
        <w:t>12.5%</w:t>
      </w:r>
    </w:p>
    <w:p w14:paraId="4CC302C2" w14:textId="0213840D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7.8%</w:t>
      </w:r>
    </w:p>
    <w:p w14:paraId="22A05EE4" w14:textId="11CF920E" w:rsidR="00896699" w:rsidRDefault="00896699" w:rsidP="0089669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does switching to stainless steel reduce material loss?</w:t>
      </w:r>
    </w:p>
    <w:p w14:paraId="4E3FD970" w14:textId="5FD0D07F" w:rsidR="00896699" w:rsidRDefault="00896699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By </w:t>
      </w:r>
      <w:r w:rsidR="000F3ADD">
        <w:rPr>
          <w:rFonts w:ascii="Roboto Light" w:hAnsi="Roboto Light"/>
          <w:sz w:val="24"/>
          <w:szCs w:val="24"/>
          <w:lang w:val="en-US"/>
        </w:rPr>
        <w:t>making the product look good</w:t>
      </w:r>
    </w:p>
    <w:p w14:paraId="48D25169" w14:textId="38906388" w:rsidR="000F3ADD" w:rsidRPr="000F3ADD" w:rsidRDefault="000F3ADD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F3ADD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By eliminating the need for coating</w:t>
      </w:r>
    </w:p>
    <w:p w14:paraId="456500CA" w14:textId="63858BBF" w:rsidR="000F3ADD" w:rsidRPr="000F3ADD" w:rsidRDefault="000F3ADD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F3ADD">
        <w:rPr>
          <w:rFonts w:ascii="Roboto Light" w:hAnsi="Roboto Light"/>
          <w:sz w:val="24"/>
          <w:szCs w:val="24"/>
          <w:highlight w:val="green"/>
          <w:lang w:val="en-US"/>
        </w:rPr>
        <w:t xml:space="preserve">By </w:t>
      </w:r>
      <w:r w:rsidR="00A3070C">
        <w:rPr>
          <w:rFonts w:ascii="Roboto Light" w:hAnsi="Roboto Light"/>
          <w:sz w:val="24"/>
          <w:szCs w:val="24"/>
          <w:highlight w:val="green"/>
          <w:lang w:val="en-US"/>
        </w:rPr>
        <w:t>reducing system cost</w:t>
      </w:r>
    </w:p>
    <w:p w14:paraId="29EBD82C" w14:textId="17B3E3CA" w:rsidR="000F3ADD" w:rsidRDefault="000F3ADD" w:rsidP="0089669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22F53684" w14:textId="28DA9304" w:rsidR="000F3ADD" w:rsidRDefault="000F3ADD" w:rsidP="000F3AD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ways can we use to reduce wastage in the resin forming process?</w:t>
      </w:r>
    </w:p>
    <w:p w14:paraId="0C344C4D" w14:textId="5FEB67A2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Reducing the personnel </w:t>
      </w:r>
    </w:p>
    <w:p w14:paraId="71CF2E1A" w14:textId="33F2484C" w:rsidR="000F3ADD" w:rsidRP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F3ADD">
        <w:rPr>
          <w:rFonts w:ascii="Roboto Light" w:hAnsi="Roboto Light"/>
          <w:sz w:val="24"/>
          <w:szCs w:val="24"/>
          <w:highlight w:val="green"/>
          <w:lang w:val="en-US"/>
        </w:rPr>
        <w:t>Reducing the number of gates from six to three</w:t>
      </w:r>
    </w:p>
    <w:p w14:paraId="68352E4C" w14:textId="5B28CA8B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esigning parts of unequal thickness</w:t>
      </w:r>
    </w:p>
    <w:p w14:paraId="6026B8D0" w14:textId="6BD3CFD3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155B6F4B" w14:textId="03E89103" w:rsidR="00A3070C" w:rsidRDefault="00A3070C" w:rsidP="00A3070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can sprue runner loss be reduced?</w:t>
      </w:r>
    </w:p>
    <w:p w14:paraId="54120BEB" w14:textId="1075886E" w:rsidR="00A3070C" w:rsidRDefault="00A3070C" w:rsidP="00A307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 reducing manufacturing capacity</w:t>
      </w:r>
    </w:p>
    <w:p w14:paraId="71B528A0" w14:textId="6DFB0EB0" w:rsidR="00A3070C" w:rsidRDefault="00A3070C" w:rsidP="00A307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 increasing manufacturing capacity</w:t>
      </w:r>
    </w:p>
    <w:p w14:paraId="7256DFF6" w14:textId="218D08C0" w:rsidR="00A3070C" w:rsidRPr="00A3070C" w:rsidRDefault="00A3070C" w:rsidP="00A307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A3070C">
        <w:rPr>
          <w:rFonts w:ascii="Roboto Light" w:hAnsi="Roboto Light"/>
          <w:sz w:val="24"/>
          <w:szCs w:val="24"/>
          <w:highlight w:val="green"/>
          <w:lang w:val="en-US"/>
        </w:rPr>
        <w:t>By recycling the sprue runner waste material</w:t>
      </w:r>
    </w:p>
    <w:p w14:paraId="1493C823" w14:textId="69206A20" w:rsidR="00A3070C" w:rsidRDefault="00A3070C" w:rsidP="00A307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2DD1062E" w14:textId="1F617452" w:rsidR="000F3ADD" w:rsidRDefault="000F3ADD" w:rsidP="000F3AD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one key effect of implementation of MFCA?</w:t>
      </w:r>
    </w:p>
    <w:p w14:paraId="4F30CDB7" w14:textId="179514D6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bstructing the flow of information</w:t>
      </w:r>
    </w:p>
    <w:p w14:paraId="227B1795" w14:textId="0DF3EB2A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moting gender equality</w:t>
      </w:r>
    </w:p>
    <w:p w14:paraId="1EF9DBAA" w14:textId="41967964" w:rsidR="000F3ADD" w:rsidRP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F3ADD">
        <w:rPr>
          <w:rFonts w:ascii="Roboto Light" w:hAnsi="Roboto Light"/>
          <w:sz w:val="24"/>
          <w:szCs w:val="24"/>
          <w:highlight w:val="green"/>
          <w:lang w:val="en-US"/>
        </w:rPr>
        <w:t>Visualising losses</w:t>
      </w:r>
    </w:p>
    <w:p w14:paraId="74D831FF" w14:textId="47510BF0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pending more energy</w:t>
      </w:r>
    </w:p>
    <w:p w14:paraId="45EC130E" w14:textId="6C089BC4" w:rsidR="000F3ADD" w:rsidRDefault="000F3ADD" w:rsidP="000F3AD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Great achievements can be made by examining the whole supply chain. State whether true or false.</w:t>
      </w:r>
    </w:p>
    <w:p w14:paraId="1344DAB4" w14:textId="5F7EAC13" w:rsidR="000F3ADD" w:rsidRP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F3ADD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86F188D" w14:textId="7B25AC6B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D93522C" w14:textId="4C6BAF65" w:rsidR="000F3ADD" w:rsidRDefault="000F3ADD" w:rsidP="000F3AD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help reduce material loss along the supply chain?</w:t>
      </w:r>
    </w:p>
    <w:p w14:paraId="2D144A59" w14:textId="61CC7C36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esign improvements</w:t>
      </w:r>
    </w:p>
    <w:p w14:paraId="53067E43" w14:textId="369F84A2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changes</w:t>
      </w:r>
    </w:p>
    <w:p w14:paraId="1D6A23BC" w14:textId="1EA75EC4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cility changes</w:t>
      </w:r>
    </w:p>
    <w:p w14:paraId="7D0F6FB0" w14:textId="0218B32E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F3ADD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46A17962" w14:textId="06E6C926" w:rsidR="000F3ADD" w:rsidRPr="000F3ADD" w:rsidRDefault="000F3ADD" w:rsidP="000F3AD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0F3ADD">
        <w:rPr>
          <w:rFonts w:ascii="Roboto Light" w:hAnsi="Roboto Light"/>
          <w:sz w:val="24"/>
          <w:szCs w:val="24"/>
          <w:lang w:val="en-US"/>
        </w:rPr>
        <w:t>How much material cost was reduced</w:t>
      </w:r>
      <w:r w:rsidR="00D12478">
        <w:rPr>
          <w:rFonts w:ascii="Roboto Light" w:hAnsi="Roboto Light"/>
          <w:sz w:val="24"/>
          <w:szCs w:val="24"/>
          <w:lang w:val="en-US"/>
        </w:rPr>
        <w:t xml:space="preserve"> in Company B</w:t>
      </w:r>
      <w:r w:rsidRPr="000F3ADD">
        <w:rPr>
          <w:rFonts w:ascii="Roboto Light" w:hAnsi="Roboto Light"/>
          <w:sz w:val="24"/>
          <w:szCs w:val="24"/>
          <w:lang w:val="en-US"/>
        </w:rPr>
        <w:t xml:space="preserve"> by replacing the metal mounting plate with a resin based alternative?</w:t>
      </w:r>
    </w:p>
    <w:p w14:paraId="60489B0A" w14:textId="49645519" w:rsidR="000F3ADD" w:rsidRP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0F3ADD">
        <w:rPr>
          <w:rFonts w:ascii="Roboto Light" w:hAnsi="Roboto Light"/>
          <w:sz w:val="24"/>
          <w:szCs w:val="24"/>
          <w:lang w:val="en-US"/>
        </w:rPr>
        <w:t>90%</w:t>
      </w:r>
    </w:p>
    <w:p w14:paraId="0274D9C0" w14:textId="3A8C137D" w:rsidR="000F3ADD" w:rsidRP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0F3ADD">
        <w:rPr>
          <w:rFonts w:ascii="Roboto Light" w:hAnsi="Roboto Light"/>
          <w:sz w:val="24"/>
          <w:szCs w:val="24"/>
          <w:lang w:val="en-US"/>
        </w:rPr>
        <w:t>45%</w:t>
      </w:r>
    </w:p>
    <w:p w14:paraId="34D4D33E" w14:textId="13F66EBF" w:rsidR="000F3ADD" w:rsidRP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F3ADD">
        <w:rPr>
          <w:rFonts w:ascii="Roboto Light" w:hAnsi="Roboto Light"/>
          <w:sz w:val="24"/>
          <w:szCs w:val="24"/>
          <w:highlight w:val="green"/>
          <w:lang w:val="en-US"/>
        </w:rPr>
        <w:t>87%</w:t>
      </w:r>
    </w:p>
    <w:p w14:paraId="4CD4EC81" w14:textId="371B35E3" w:rsidR="000F3ADD" w:rsidRDefault="000F3ADD" w:rsidP="000F3AD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0F3ADD">
        <w:rPr>
          <w:rFonts w:ascii="Roboto Light" w:hAnsi="Roboto Light"/>
          <w:sz w:val="24"/>
          <w:szCs w:val="24"/>
          <w:lang w:val="en-US"/>
        </w:rPr>
        <w:t>23%</w:t>
      </w:r>
    </w:p>
    <w:p w14:paraId="31FFAAC9" w14:textId="489EC8FF" w:rsidR="000F3ADD" w:rsidRDefault="00D12478" w:rsidP="000F3AD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 home much did the system cost of company A reduce after company B moved to a resin based mounting plate?</w:t>
      </w:r>
    </w:p>
    <w:p w14:paraId="08C921B3" w14:textId="25EF00CB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4%</w:t>
      </w:r>
    </w:p>
    <w:p w14:paraId="2189BFA0" w14:textId="69BA7C25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77%</w:t>
      </w:r>
    </w:p>
    <w:p w14:paraId="659570F5" w14:textId="7A3931E2" w:rsidR="00D12478" w:rsidRP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12478">
        <w:rPr>
          <w:rFonts w:ascii="Roboto Light" w:hAnsi="Roboto Light"/>
          <w:sz w:val="24"/>
          <w:szCs w:val="24"/>
          <w:highlight w:val="green"/>
          <w:lang w:val="en-US"/>
        </w:rPr>
        <w:t>70%</w:t>
      </w:r>
    </w:p>
    <w:p w14:paraId="2CE5E68B" w14:textId="189D1B54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87%</w:t>
      </w:r>
    </w:p>
    <w:p w14:paraId="2C365AC7" w14:textId="23D0BFA5" w:rsidR="00D12478" w:rsidRDefault="00D12478" w:rsidP="00D1247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mplementation of the improvement plans led to reduction in cost of metal press process as well as cost of assembly. State whether true or false.</w:t>
      </w:r>
    </w:p>
    <w:p w14:paraId="175A0C5E" w14:textId="5D26610D" w:rsidR="00D12478" w:rsidRP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12478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BEB0F90" w14:textId="49DA6841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22B297C7" w14:textId="58D0DF1F" w:rsidR="00D12478" w:rsidRDefault="00D12478" w:rsidP="00D1247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Should MFCA be applied without examining the entire supply chain to identify potential material losses?</w:t>
      </w:r>
    </w:p>
    <w:p w14:paraId="5EBF04E3" w14:textId="2E02B41F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Yes</w:t>
      </w:r>
    </w:p>
    <w:p w14:paraId="73FB919B" w14:textId="50D385C8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12478">
        <w:rPr>
          <w:rFonts w:ascii="Roboto Light" w:hAnsi="Roboto Light"/>
          <w:sz w:val="24"/>
          <w:szCs w:val="24"/>
          <w:highlight w:val="green"/>
          <w:lang w:val="en-US"/>
        </w:rPr>
        <w:t>No</w:t>
      </w:r>
    </w:p>
    <w:p w14:paraId="31D91162" w14:textId="14742E61" w:rsidR="00D12478" w:rsidRDefault="00D12478" w:rsidP="00D1247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D12478">
        <w:rPr>
          <w:rFonts w:ascii="Roboto Light" w:hAnsi="Roboto Light"/>
          <w:sz w:val="24"/>
          <w:szCs w:val="24"/>
          <w:lang w:val="en-US"/>
        </w:rPr>
        <w:t>MFCA should be performed in isolation in just one department of a company. State whether true or false.</w:t>
      </w:r>
    </w:p>
    <w:p w14:paraId="25E6CADF" w14:textId="0BE08F64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5F006008" w14:textId="05821AE1" w:rsidR="00D12478" w:rsidRP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12478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31139DE5" w14:textId="6DDEC3E5" w:rsidR="0033438F" w:rsidRDefault="00D12478" w:rsidP="0014180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MFCA be applied to different industries?</w:t>
      </w:r>
    </w:p>
    <w:p w14:paraId="354ADDCE" w14:textId="60772F28" w:rsidR="00D12478" w:rsidRP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12478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35AE04FA" w14:textId="0C30781C" w:rsidR="00D12478" w:rsidRDefault="00D12478" w:rsidP="00D1247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4FB2FCE3" w14:textId="01448CF7" w:rsidR="00CC79EF" w:rsidRDefault="00580781" w:rsidP="00D1247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 material flow model looks at the flow materials from the first to the last stage of production while looking for wastage at every stage. State whether true or false.</w:t>
      </w:r>
    </w:p>
    <w:p w14:paraId="68AD8A42" w14:textId="5A23C17C" w:rsidR="00580781" w:rsidRPr="00580781" w:rsidRDefault="00580781" w:rsidP="00580781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80781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6EEA454D" w14:textId="653479B2" w:rsidR="00580781" w:rsidRPr="00A3070C" w:rsidRDefault="00580781" w:rsidP="00A3070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837DFDD" w14:textId="77777777" w:rsidR="00F27FDA" w:rsidRDefault="00F27FDA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364BCC14" w14:textId="4294064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re maybe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Direct On Line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ED678" w14:textId="77777777" w:rsidR="001972AA" w:rsidRDefault="001972AA" w:rsidP="006831F3">
      <w:pPr>
        <w:spacing w:after="0" w:line="240" w:lineRule="auto"/>
      </w:pPr>
      <w:r>
        <w:separator/>
      </w:r>
    </w:p>
  </w:endnote>
  <w:endnote w:type="continuationSeparator" w:id="0">
    <w:p w14:paraId="7E002261" w14:textId="77777777" w:rsidR="001972AA" w:rsidRDefault="001972AA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E7102" w14:textId="77777777" w:rsidR="001972AA" w:rsidRDefault="001972AA" w:rsidP="006831F3">
      <w:pPr>
        <w:spacing w:after="0" w:line="240" w:lineRule="auto"/>
      </w:pPr>
      <w:r>
        <w:separator/>
      </w:r>
    </w:p>
  </w:footnote>
  <w:footnote w:type="continuationSeparator" w:id="0">
    <w:p w14:paraId="4012887C" w14:textId="77777777" w:rsidR="001972AA" w:rsidRDefault="001972AA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0D2F11"/>
    <w:rsid w:val="000F3ADD"/>
    <w:rsid w:val="001360F6"/>
    <w:rsid w:val="00136996"/>
    <w:rsid w:val="0014180C"/>
    <w:rsid w:val="00143FB4"/>
    <w:rsid w:val="001972AA"/>
    <w:rsid w:val="00234F94"/>
    <w:rsid w:val="00235735"/>
    <w:rsid w:val="0031133C"/>
    <w:rsid w:val="0033438F"/>
    <w:rsid w:val="00377491"/>
    <w:rsid w:val="00420EF3"/>
    <w:rsid w:val="00466E20"/>
    <w:rsid w:val="004906C4"/>
    <w:rsid w:val="004B08D2"/>
    <w:rsid w:val="004D6432"/>
    <w:rsid w:val="004E46AA"/>
    <w:rsid w:val="005118DC"/>
    <w:rsid w:val="0052336B"/>
    <w:rsid w:val="00580781"/>
    <w:rsid w:val="005E28AE"/>
    <w:rsid w:val="005E6262"/>
    <w:rsid w:val="00617964"/>
    <w:rsid w:val="00655AF3"/>
    <w:rsid w:val="006831F3"/>
    <w:rsid w:val="007301B9"/>
    <w:rsid w:val="0076563F"/>
    <w:rsid w:val="007E51C2"/>
    <w:rsid w:val="00824B1B"/>
    <w:rsid w:val="00893CBC"/>
    <w:rsid w:val="00896699"/>
    <w:rsid w:val="008B7E87"/>
    <w:rsid w:val="009910F4"/>
    <w:rsid w:val="00996587"/>
    <w:rsid w:val="009B2D62"/>
    <w:rsid w:val="009D6C3C"/>
    <w:rsid w:val="00A00056"/>
    <w:rsid w:val="00A3070C"/>
    <w:rsid w:val="00A321FA"/>
    <w:rsid w:val="00A461D4"/>
    <w:rsid w:val="00AD14F7"/>
    <w:rsid w:val="00B16726"/>
    <w:rsid w:val="00BC3C9D"/>
    <w:rsid w:val="00BC5091"/>
    <w:rsid w:val="00BF3939"/>
    <w:rsid w:val="00C00302"/>
    <w:rsid w:val="00C31162"/>
    <w:rsid w:val="00C80818"/>
    <w:rsid w:val="00CA12D7"/>
    <w:rsid w:val="00CC79EF"/>
    <w:rsid w:val="00D12478"/>
    <w:rsid w:val="00D46D9E"/>
    <w:rsid w:val="00EB565D"/>
    <w:rsid w:val="00EF7353"/>
    <w:rsid w:val="00F043B9"/>
    <w:rsid w:val="00F27FDA"/>
    <w:rsid w:val="00F4688F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5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18</cp:revision>
  <dcterms:created xsi:type="dcterms:W3CDTF">2021-03-27T03:13:00Z</dcterms:created>
  <dcterms:modified xsi:type="dcterms:W3CDTF">2024-02-22T13:47:00Z</dcterms:modified>
</cp:coreProperties>
</file>